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747664B2" w:rsidR="00630AC5" w:rsidRDefault="00630AC5">
                            <w:pPr>
                              <w:rPr>
                                <w:sz w:val="32"/>
                                <w:szCs w:val="32"/>
                              </w:rPr>
                            </w:pPr>
                            <w:r w:rsidRPr="00E0236C">
                              <w:rPr>
                                <w:sz w:val="32"/>
                                <w:szCs w:val="32"/>
                              </w:rPr>
                              <w:t xml:space="preserve">ISS </w:t>
                            </w:r>
                            <w:r>
                              <w:rPr>
                                <w:sz w:val="32"/>
                                <w:szCs w:val="32"/>
                              </w:rPr>
                              <w:t>IPA</w:t>
                            </w:r>
                            <w:r w:rsidRPr="00E0236C">
                              <w:rPr>
                                <w:sz w:val="32"/>
                                <w:szCs w:val="32"/>
                              </w:rPr>
                              <w:t xml:space="preserve"> TEAM </w:t>
                            </w:r>
                            <w:r>
                              <w:rPr>
                                <w:sz w:val="32"/>
                                <w:szCs w:val="32"/>
                              </w:rPr>
                              <w:t>XX</w:t>
                            </w:r>
                            <w:r w:rsidRPr="00E0236C">
                              <w:rPr>
                                <w:sz w:val="32"/>
                                <w:szCs w:val="32"/>
                              </w:rPr>
                              <w:t xml:space="preserve"> 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4A0AE486" w:rsidR="00630AC5" w:rsidRPr="00804C57" w:rsidRDefault="00630AC5" w:rsidP="00804C57">
                            <w:pPr>
                              <w:jc w:val="right"/>
                              <w:rPr>
                                <w:rFonts w:cs="Arial"/>
                                <w:sz w:val="24"/>
                                <w:szCs w:val="24"/>
                              </w:rPr>
                            </w:pPr>
                            <w:r>
                              <w:rPr>
                                <w:rFonts w:eastAsia="Times New Roman" w:cs="Arial"/>
                                <w:color w:val="24292E"/>
                                <w:sz w:val="24"/>
                                <w:szCs w:val="24"/>
                                <w:lang w:eastAsia="zh-CN"/>
                              </w:rPr>
                              <w:t>NIRAV JANAK PARIKH A0213573J</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747664B2" w:rsidR="00630AC5" w:rsidRDefault="00630AC5">
                      <w:pPr>
                        <w:rPr>
                          <w:sz w:val="32"/>
                          <w:szCs w:val="32"/>
                        </w:rPr>
                      </w:pPr>
                      <w:r w:rsidRPr="00E0236C">
                        <w:rPr>
                          <w:sz w:val="32"/>
                          <w:szCs w:val="32"/>
                        </w:rPr>
                        <w:t xml:space="preserve">ISS </w:t>
                      </w:r>
                      <w:r>
                        <w:rPr>
                          <w:sz w:val="32"/>
                          <w:szCs w:val="32"/>
                        </w:rPr>
                        <w:t>IPA</w:t>
                      </w:r>
                      <w:r w:rsidRPr="00E0236C">
                        <w:rPr>
                          <w:sz w:val="32"/>
                          <w:szCs w:val="32"/>
                        </w:rPr>
                        <w:t xml:space="preserve"> TEAM </w:t>
                      </w:r>
                      <w:r>
                        <w:rPr>
                          <w:sz w:val="32"/>
                          <w:szCs w:val="32"/>
                        </w:rPr>
                        <w:t>XX</w:t>
                      </w:r>
                      <w:r w:rsidRPr="00E0236C">
                        <w:rPr>
                          <w:sz w:val="32"/>
                          <w:szCs w:val="32"/>
                        </w:rPr>
                        <w:t xml:space="preserve"> 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4A0AE486" w:rsidR="00630AC5" w:rsidRPr="00804C57" w:rsidRDefault="00630AC5" w:rsidP="00804C57">
                      <w:pPr>
                        <w:jc w:val="right"/>
                        <w:rPr>
                          <w:rFonts w:cs="Arial"/>
                          <w:sz w:val="24"/>
                          <w:szCs w:val="24"/>
                        </w:rPr>
                      </w:pPr>
                      <w:r>
                        <w:rPr>
                          <w:rFonts w:eastAsia="Times New Roman" w:cs="Arial"/>
                          <w:color w:val="24292E"/>
                          <w:sz w:val="24"/>
                          <w:szCs w:val="24"/>
                          <w:lang w:eastAsia="zh-CN"/>
                        </w:rPr>
                        <w:t>NIRAV JANAK PARIKH A0213573J</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08ADA2E1" w14:textId="23A7DF69" w:rsidR="007A2D6A" w:rsidRDefault="00964CC0">
      <w:pPr>
        <w:pStyle w:val="TOC1"/>
        <w:tabs>
          <w:tab w:val="left" w:pos="440"/>
          <w:tab w:val="right" w:leader="dot" w:pos="9016"/>
        </w:tabs>
        <w:rPr>
          <w:rFonts w:asciiTheme="minorHAnsi" w:hAnsiTheme="minorHAnsi"/>
          <w:b w:val="0"/>
          <w:caps w:val="0"/>
          <w:noProof/>
          <w:sz w:val="22"/>
          <w:lang w:eastAsia="zh-CN"/>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69861628" w:history="1">
        <w:r w:rsidR="007A2D6A" w:rsidRPr="00AE211A">
          <w:rPr>
            <w:rStyle w:val="Hyperlink"/>
            <w:noProof/>
          </w:rPr>
          <w:t>1.</w:t>
        </w:r>
        <w:r w:rsidR="007A2D6A">
          <w:rPr>
            <w:rFonts w:asciiTheme="minorHAnsi" w:hAnsiTheme="minorHAnsi"/>
            <w:b w:val="0"/>
            <w:caps w:val="0"/>
            <w:noProof/>
            <w:sz w:val="22"/>
            <w:lang w:eastAsia="zh-CN"/>
          </w:rPr>
          <w:tab/>
        </w:r>
        <w:r w:rsidR="007A2D6A" w:rsidRPr="00AE211A">
          <w:rPr>
            <w:rStyle w:val="Hyperlink"/>
            <w:noProof/>
          </w:rPr>
          <w:t>Problem Statement</w:t>
        </w:r>
        <w:r w:rsidR="007A2D6A">
          <w:rPr>
            <w:noProof/>
            <w:webHidden/>
          </w:rPr>
          <w:tab/>
        </w:r>
        <w:r w:rsidR="007A2D6A">
          <w:rPr>
            <w:noProof/>
            <w:webHidden/>
          </w:rPr>
          <w:fldChar w:fldCharType="begin"/>
        </w:r>
        <w:r w:rsidR="007A2D6A">
          <w:rPr>
            <w:noProof/>
            <w:webHidden/>
          </w:rPr>
          <w:instrText xml:space="preserve"> PAGEREF _Toc69861628 \h </w:instrText>
        </w:r>
        <w:r w:rsidR="007A2D6A">
          <w:rPr>
            <w:noProof/>
            <w:webHidden/>
          </w:rPr>
        </w:r>
        <w:r w:rsidR="007A2D6A">
          <w:rPr>
            <w:noProof/>
            <w:webHidden/>
          </w:rPr>
          <w:fldChar w:fldCharType="separate"/>
        </w:r>
        <w:r w:rsidR="007A2D6A">
          <w:rPr>
            <w:noProof/>
            <w:webHidden/>
          </w:rPr>
          <w:t>2</w:t>
        </w:r>
        <w:r w:rsidR="007A2D6A">
          <w:rPr>
            <w:noProof/>
            <w:webHidden/>
          </w:rPr>
          <w:fldChar w:fldCharType="end"/>
        </w:r>
      </w:hyperlink>
    </w:p>
    <w:p w14:paraId="084E53AE" w14:textId="6BEB6E6C" w:rsidR="007A2D6A" w:rsidRDefault="00630AC5">
      <w:pPr>
        <w:pStyle w:val="TOC2"/>
        <w:tabs>
          <w:tab w:val="left" w:pos="880"/>
          <w:tab w:val="right" w:leader="dot" w:pos="9016"/>
        </w:tabs>
        <w:rPr>
          <w:rFonts w:asciiTheme="minorHAnsi" w:hAnsiTheme="minorHAnsi"/>
          <w:caps w:val="0"/>
          <w:noProof/>
          <w:lang w:eastAsia="zh-CN"/>
        </w:rPr>
      </w:pPr>
      <w:hyperlink w:anchor="_Toc69861629" w:history="1">
        <w:r w:rsidR="007A2D6A" w:rsidRPr="00AE211A">
          <w:rPr>
            <w:rStyle w:val="Hyperlink"/>
            <w:noProof/>
            <w14:scene3d>
              <w14:camera w14:prst="orthographicFront"/>
              <w14:lightRig w14:rig="threePt" w14:dir="t">
                <w14:rot w14:lat="0" w14:lon="0" w14:rev="0"/>
              </w14:lightRig>
            </w14:scene3d>
          </w:rPr>
          <w:t>1.1.</w:t>
        </w:r>
        <w:r w:rsidR="007A2D6A">
          <w:rPr>
            <w:rFonts w:asciiTheme="minorHAnsi" w:hAnsiTheme="minorHAnsi"/>
            <w:caps w:val="0"/>
            <w:noProof/>
            <w:lang w:eastAsia="zh-CN"/>
          </w:rPr>
          <w:tab/>
        </w:r>
        <w:r w:rsidR="007A2D6A" w:rsidRPr="00AE211A">
          <w:rPr>
            <w:rStyle w:val="Hyperlink"/>
            <w:noProof/>
          </w:rPr>
          <w:t>business case</w:t>
        </w:r>
        <w:r w:rsidR="007A2D6A">
          <w:rPr>
            <w:noProof/>
            <w:webHidden/>
          </w:rPr>
          <w:tab/>
        </w:r>
        <w:r w:rsidR="007A2D6A">
          <w:rPr>
            <w:noProof/>
            <w:webHidden/>
          </w:rPr>
          <w:fldChar w:fldCharType="begin"/>
        </w:r>
        <w:r w:rsidR="007A2D6A">
          <w:rPr>
            <w:noProof/>
            <w:webHidden/>
          </w:rPr>
          <w:instrText xml:space="preserve"> PAGEREF _Toc69861629 \h </w:instrText>
        </w:r>
        <w:r w:rsidR="007A2D6A">
          <w:rPr>
            <w:noProof/>
            <w:webHidden/>
          </w:rPr>
        </w:r>
        <w:r w:rsidR="007A2D6A">
          <w:rPr>
            <w:noProof/>
            <w:webHidden/>
          </w:rPr>
          <w:fldChar w:fldCharType="separate"/>
        </w:r>
        <w:r w:rsidR="007A2D6A">
          <w:rPr>
            <w:noProof/>
            <w:webHidden/>
          </w:rPr>
          <w:t>2</w:t>
        </w:r>
        <w:r w:rsidR="007A2D6A">
          <w:rPr>
            <w:noProof/>
            <w:webHidden/>
          </w:rPr>
          <w:fldChar w:fldCharType="end"/>
        </w:r>
      </w:hyperlink>
    </w:p>
    <w:p w14:paraId="3FECE7B1" w14:textId="537615A6" w:rsidR="007A2D6A" w:rsidRDefault="00630AC5">
      <w:pPr>
        <w:pStyle w:val="TOC2"/>
        <w:tabs>
          <w:tab w:val="left" w:pos="880"/>
          <w:tab w:val="right" w:leader="dot" w:pos="9016"/>
        </w:tabs>
        <w:rPr>
          <w:rFonts w:asciiTheme="minorHAnsi" w:hAnsiTheme="minorHAnsi"/>
          <w:caps w:val="0"/>
          <w:noProof/>
          <w:lang w:eastAsia="zh-CN"/>
        </w:rPr>
      </w:pPr>
      <w:hyperlink w:anchor="_Toc69861630" w:history="1">
        <w:r w:rsidR="007A2D6A" w:rsidRPr="00AE211A">
          <w:rPr>
            <w:rStyle w:val="Hyperlink"/>
            <w:noProof/>
            <w14:scene3d>
              <w14:camera w14:prst="orthographicFront"/>
              <w14:lightRig w14:rig="threePt" w14:dir="t">
                <w14:rot w14:lat="0" w14:lon="0" w14:rev="0"/>
              </w14:lightRig>
            </w14:scene3d>
          </w:rPr>
          <w:t>1.2.</w:t>
        </w:r>
        <w:r w:rsidR="007A2D6A">
          <w:rPr>
            <w:rFonts w:asciiTheme="minorHAnsi" w:hAnsiTheme="minorHAnsi"/>
            <w:caps w:val="0"/>
            <w:noProof/>
            <w:lang w:eastAsia="zh-CN"/>
          </w:rPr>
          <w:tab/>
        </w:r>
        <w:r w:rsidR="007A2D6A" w:rsidRPr="00AE211A">
          <w:rPr>
            <w:rStyle w:val="Hyperlink"/>
            <w:noProof/>
          </w:rPr>
          <w:t>Our ProposaL</w:t>
        </w:r>
        <w:r w:rsidR="007A2D6A">
          <w:rPr>
            <w:noProof/>
            <w:webHidden/>
          </w:rPr>
          <w:tab/>
        </w:r>
        <w:r w:rsidR="007A2D6A">
          <w:rPr>
            <w:noProof/>
            <w:webHidden/>
          </w:rPr>
          <w:fldChar w:fldCharType="begin"/>
        </w:r>
        <w:r w:rsidR="007A2D6A">
          <w:rPr>
            <w:noProof/>
            <w:webHidden/>
          </w:rPr>
          <w:instrText xml:space="preserve"> PAGEREF _Toc69861630 \h </w:instrText>
        </w:r>
        <w:r w:rsidR="007A2D6A">
          <w:rPr>
            <w:noProof/>
            <w:webHidden/>
          </w:rPr>
        </w:r>
        <w:r w:rsidR="007A2D6A">
          <w:rPr>
            <w:noProof/>
            <w:webHidden/>
          </w:rPr>
          <w:fldChar w:fldCharType="separate"/>
        </w:r>
        <w:r w:rsidR="007A2D6A">
          <w:rPr>
            <w:noProof/>
            <w:webHidden/>
          </w:rPr>
          <w:t>3</w:t>
        </w:r>
        <w:r w:rsidR="007A2D6A">
          <w:rPr>
            <w:noProof/>
            <w:webHidden/>
          </w:rPr>
          <w:fldChar w:fldCharType="end"/>
        </w:r>
      </w:hyperlink>
    </w:p>
    <w:p w14:paraId="7E8154F4" w14:textId="53300109" w:rsidR="007A2D6A" w:rsidRDefault="00630AC5">
      <w:pPr>
        <w:pStyle w:val="TOC1"/>
        <w:tabs>
          <w:tab w:val="left" w:pos="440"/>
          <w:tab w:val="right" w:leader="dot" w:pos="9016"/>
        </w:tabs>
        <w:rPr>
          <w:rFonts w:asciiTheme="minorHAnsi" w:hAnsiTheme="minorHAnsi"/>
          <w:b w:val="0"/>
          <w:caps w:val="0"/>
          <w:noProof/>
          <w:sz w:val="22"/>
          <w:lang w:eastAsia="zh-CN"/>
        </w:rPr>
      </w:pPr>
      <w:hyperlink w:anchor="_Toc69861631" w:history="1">
        <w:r w:rsidR="007A2D6A" w:rsidRPr="00AE211A">
          <w:rPr>
            <w:rStyle w:val="Hyperlink"/>
            <w:noProof/>
          </w:rPr>
          <w:t>2.</w:t>
        </w:r>
        <w:r w:rsidR="007A2D6A">
          <w:rPr>
            <w:rFonts w:asciiTheme="minorHAnsi" w:hAnsiTheme="minorHAnsi"/>
            <w:b w:val="0"/>
            <w:caps w:val="0"/>
            <w:noProof/>
            <w:sz w:val="22"/>
            <w:lang w:eastAsia="zh-CN"/>
          </w:rPr>
          <w:tab/>
        </w:r>
        <w:r w:rsidR="007A2D6A" w:rsidRPr="00AE211A">
          <w:rPr>
            <w:rStyle w:val="Hyperlink"/>
            <w:noProof/>
          </w:rPr>
          <w:t>System Overview</w:t>
        </w:r>
        <w:r w:rsidR="007A2D6A">
          <w:rPr>
            <w:noProof/>
            <w:webHidden/>
          </w:rPr>
          <w:tab/>
        </w:r>
        <w:r w:rsidR="007A2D6A">
          <w:rPr>
            <w:noProof/>
            <w:webHidden/>
          </w:rPr>
          <w:fldChar w:fldCharType="begin"/>
        </w:r>
        <w:r w:rsidR="007A2D6A">
          <w:rPr>
            <w:noProof/>
            <w:webHidden/>
          </w:rPr>
          <w:instrText xml:space="preserve"> PAGEREF _Toc69861631 \h </w:instrText>
        </w:r>
        <w:r w:rsidR="007A2D6A">
          <w:rPr>
            <w:noProof/>
            <w:webHidden/>
          </w:rPr>
        </w:r>
        <w:r w:rsidR="007A2D6A">
          <w:rPr>
            <w:noProof/>
            <w:webHidden/>
          </w:rPr>
          <w:fldChar w:fldCharType="separate"/>
        </w:r>
        <w:r w:rsidR="007A2D6A">
          <w:rPr>
            <w:noProof/>
            <w:webHidden/>
          </w:rPr>
          <w:t>5</w:t>
        </w:r>
        <w:r w:rsidR="007A2D6A">
          <w:rPr>
            <w:noProof/>
            <w:webHidden/>
          </w:rPr>
          <w:fldChar w:fldCharType="end"/>
        </w:r>
      </w:hyperlink>
    </w:p>
    <w:p w14:paraId="42A504CF" w14:textId="544901B6" w:rsidR="007A2D6A" w:rsidRDefault="00630AC5">
      <w:pPr>
        <w:pStyle w:val="TOC2"/>
        <w:tabs>
          <w:tab w:val="left" w:pos="880"/>
          <w:tab w:val="right" w:leader="dot" w:pos="9016"/>
        </w:tabs>
        <w:rPr>
          <w:rFonts w:asciiTheme="minorHAnsi" w:hAnsiTheme="minorHAnsi"/>
          <w:caps w:val="0"/>
          <w:noProof/>
          <w:lang w:eastAsia="zh-CN"/>
        </w:rPr>
      </w:pPr>
      <w:hyperlink w:anchor="_Toc69861632" w:history="1">
        <w:r w:rsidR="007A2D6A" w:rsidRPr="00AE211A">
          <w:rPr>
            <w:rStyle w:val="Hyperlink"/>
            <w:noProof/>
            <w14:scene3d>
              <w14:camera w14:prst="orthographicFront"/>
              <w14:lightRig w14:rig="threePt" w14:dir="t">
                <w14:rot w14:lat="0" w14:lon="0" w14:rev="0"/>
              </w14:lightRig>
            </w14:scene3d>
          </w:rPr>
          <w:t>2.1.</w:t>
        </w:r>
        <w:r w:rsidR="007A2D6A">
          <w:rPr>
            <w:rFonts w:asciiTheme="minorHAnsi" w:hAnsiTheme="minorHAnsi"/>
            <w:caps w:val="0"/>
            <w:noProof/>
            <w:lang w:eastAsia="zh-CN"/>
          </w:rPr>
          <w:tab/>
        </w:r>
        <w:r w:rsidR="007A2D6A" w:rsidRPr="00AE211A">
          <w:rPr>
            <w:rStyle w:val="Hyperlink"/>
            <w:noProof/>
          </w:rPr>
          <w:t>agent system: Conversational UI</w:t>
        </w:r>
        <w:r w:rsidR="007A2D6A">
          <w:rPr>
            <w:noProof/>
            <w:webHidden/>
          </w:rPr>
          <w:tab/>
        </w:r>
        <w:r w:rsidR="007A2D6A">
          <w:rPr>
            <w:noProof/>
            <w:webHidden/>
          </w:rPr>
          <w:fldChar w:fldCharType="begin"/>
        </w:r>
        <w:r w:rsidR="007A2D6A">
          <w:rPr>
            <w:noProof/>
            <w:webHidden/>
          </w:rPr>
          <w:instrText xml:space="preserve"> PAGEREF _Toc69861632 \h </w:instrText>
        </w:r>
        <w:r w:rsidR="007A2D6A">
          <w:rPr>
            <w:noProof/>
            <w:webHidden/>
          </w:rPr>
        </w:r>
        <w:r w:rsidR="007A2D6A">
          <w:rPr>
            <w:noProof/>
            <w:webHidden/>
          </w:rPr>
          <w:fldChar w:fldCharType="separate"/>
        </w:r>
        <w:r w:rsidR="007A2D6A">
          <w:rPr>
            <w:noProof/>
            <w:webHidden/>
          </w:rPr>
          <w:t>5</w:t>
        </w:r>
        <w:r w:rsidR="007A2D6A">
          <w:rPr>
            <w:noProof/>
            <w:webHidden/>
          </w:rPr>
          <w:fldChar w:fldCharType="end"/>
        </w:r>
      </w:hyperlink>
    </w:p>
    <w:p w14:paraId="4FB64FE4" w14:textId="1F9FC8CF" w:rsidR="007A2D6A" w:rsidRDefault="00630AC5">
      <w:pPr>
        <w:pStyle w:val="TOC2"/>
        <w:tabs>
          <w:tab w:val="left" w:pos="880"/>
          <w:tab w:val="right" w:leader="dot" w:pos="9016"/>
        </w:tabs>
        <w:rPr>
          <w:rFonts w:asciiTheme="minorHAnsi" w:hAnsiTheme="minorHAnsi"/>
          <w:caps w:val="0"/>
          <w:noProof/>
          <w:lang w:eastAsia="zh-CN"/>
        </w:rPr>
      </w:pPr>
      <w:hyperlink w:anchor="_Toc69861633" w:history="1">
        <w:r w:rsidR="007A2D6A" w:rsidRPr="00AE211A">
          <w:rPr>
            <w:rStyle w:val="Hyperlink"/>
            <w:noProof/>
            <w14:scene3d>
              <w14:camera w14:prst="orthographicFront"/>
              <w14:lightRig w14:rig="threePt" w14:dir="t">
                <w14:rot w14:lat="0" w14:lon="0" w14:rev="0"/>
              </w14:lightRig>
            </w14:scene3d>
          </w:rPr>
          <w:t>2.2.</w:t>
        </w:r>
        <w:r w:rsidR="007A2D6A">
          <w:rPr>
            <w:rFonts w:asciiTheme="minorHAnsi" w:hAnsiTheme="minorHAnsi"/>
            <w:caps w:val="0"/>
            <w:noProof/>
            <w:lang w:eastAsia="zh-CN"/>
          </w:rPr>
          <w:tab/>
        </w:r>
        <w:r w:rsidR="007A2D6A" w:rsidRPr="00AE211A">
          <w:rPr>
            <w:rStyle w:val="Hyperlink"/>
            <w:noProof/>
          </w:rPr>
          <w:t>RPA: NLB Availability checker and abstract summariser</w:t>
        </w:r>
        <w:r w:rsidR="007A2D6A">
          <w:rPr>
            <w:noProof/>
            <w:webHidden/>
          </w:rPr>
          <w:tab/>
        </w:r>
        <w:r w:rsidR="007A2D6A">
          <w:rPr>
            <w:noProof/>
            <w:webHidden/>
          </w:rPr>
          <w:fldChar w:fldCharType="begin"/>
        </w:r>
        <w:r w:rsidR="007A2D6A">
          <w:rPr>
            <w:noProof/>
            <w:webHidden/>
          </w:rPr>
          <w:instrText xml:space="preserve"> PAGEREF _Toc69861633 \h </w:instrText>
        </w:r>
        <w:r w:rsidR="007A2D6A">
          <w:rPr>
            <w:noProof/>
            <w:webHidden/>
          </w:rPr>
        </w:r>
        <w:r w:rsidR="007A2D6A">
          <w:rPr>
            <w:noProof/>
            <w:webHidden/>
          </w:rPr>
          <w:fldChar w:fldCharType="separate"/>
        </w:r>
        <w:r w:rsidR="007A2D6A">
          <w:rPr>
            <w:noProof/>
            <w:webHidden/>
          </w:rPr>
          <w:t>5</w:t>
        </w:r>
        <w:r w:rsidR="007A2D6A">
          <w:rPr>
            <w:noProof/>
            <w:webHidden/>
          </w:rPr>
          <w:fldChar w:fldCharType="end"/>
        </w:r>
      </w:hyperlink>
    </w:p>
    <w:p w14:paraId="2023BDBD" w14:textId="72B1A399" w:rsidR="007A2D6A" w:rsidRDefault="00630AC5">
      <w:pPr>
        <w:pStyle w:val="TOC2"/>
        <w:tabs>
          <w:tab w:val="left" w:pos="880"/>
          <w:tab w:val="right" w:leader="dot" w:pos="9016"/>
        </w:tabs>
        <w:rPr>
          <w:rFonts w:asciiTheme="minorHAnsi" w:hAnsiTheme="minorHAnsi"/>
          <w:caps w:val="0"/>
          <w:noProof/>
          <w:lang w:eastAsia="zh-CN"/>
        </w:rPr>
      </w:pPr>
      <w:hyperlink w:anchor="_Toc69861634" w:history="1">
        <w:r w:rsidR="007A2D6A" w:rsidRPr="00AE211A">
          <w:rPr>
            <w:rStyle w:val="Hyperlink"/>
            <w:noProof/>
            <w14:scene3d>
              <w14:camera w14:prst="orthographicFront"/>
              <w14:lightRig w14:rig="threePt" w14:dir="t">
                <w14:rot w14:lat="0" w14:lon="0" w14:rev="0"/>
              </w14:lightRig>
            </w14:scene3d>
          </w:rPr>
          <w:t>2.3.</w:t>
        </w:r>
        <w:r w:rsidR="007A2D6A">
          <w:rPr>
            <w:rFonts w:asciiTheme="minorHAnsi" w:hAnsiTheme="minorHAnsi"/>
            <w:caps w:val="0"/>
            <w:noProof/>
            <w:lang w:eastAsia="zh-CN"/>
          </w:rPr>
          <w:tab/>
        </w:r>
        <w:r w:rsidR="007A2D6A" w:rsidRPr="00AE211A">
          <w:rPr>
            <w:rStyle w:val="Hyperlink"/>
            <w:noProof/>
          </w:rPr>
          <w:t>RPA: amazon recommendation system amd intelligent title matcher</w:t>
        </w:r>
        <w:r w:rsidR="007A2D6A">
          <w:rPr>
            <w:noProof/>
            <w:webHidden/>
          </w:rPr>
          <w:tab/>
        </w:r>
        <w:r w:rsidR="007A2D6A">
          <w:rPr>
            <w:noProof/>
            <w:webHidden/>
          </w:rPr>
          <w:fldChar w:fldCharType="begin"/>
        </w:r>
        <w:r w:rsidR="007A2D6A">
          <w:rPr>
            <w:noProof/>
            <w:webHidden/>
          </w:rPr>
          <w:instrText xml:space="preserve"> PAGEREF _Toc69861634 \h </w:instrText>
        </w:r>
        <w:r w:rsidR="007A2D6A">
          <w:rPr>
            <w:noProof/>
            <w:webHidden/>
          </w:rPr>
        </w:r>
        <w:r w:rsidR="007A2D6A">
          <w:rPr>
            <w:noProof/>
            <w:webHidden/>
          </w:rPr>
          <w:fldChar w:fldCharType="separate"/>
        </w:r>
        <w:r w:rsidR="007A2D6A">
          <w:rPr>
            <w:noProof/>
            <w:webHidden/>
          </w:rPr>
          <w:t>6</w:t>
        </w:r>
        <w:r w:rsidR="007A2D6A">
          <w:rPr>
            <w:noProof/>
            <w:webHidden/>
          </w:rPr>
          <w:fldChar w:fldCharType="end"/>
        </w:r>
      </w:hyperlink>
    </w:p>
    <w:p w14:paraId="1632C252" w14:textId="07E62887" w:rsidR="007A2D6A" w:rsidRDefault="00630AC5">
      <w:pPr>
        <w:pStyle w:val="TOC2"/>
        <w:tabs>
          <w:tab w:val="left" w:pos="880"/>
          <w:tab w:val="right" w:leader="dot" w:pos="9016"/>
        </w:tabs>
        <w:rPr>
          <w:rFonts w:asciiTheme="minorHAnsi" w:hAnsiTheme="minorHAnsi"/>
          <w:caps w:val="0"/>
          <w:noProof/>
          <w:lang w:eastAsia="zh-CN"/>
        </w:rPr>
      </w:pPr>
      <w:hyperlink w:anchor="_Toc69861635" w:history="1">
        <w:r w:rsidR="007A2D6A" w:rsidRPr="00AE211A">
          <w:rPr>
            <w:rStyle w:val="Hyperlink"/>
            <w:noProof/>
            <w14:scene3d>
              <w14:camera w14:prst="orthographicFront"/>
              <w14:lightRig w14:rig="threePt" w14:dir="t">
                <w14:rot w14:lat="0" w14:lon="0" w14:rev="0"/>
              </w14:lightRig>
            </w14:scene3d>
          </w:rPr>
          <w:t>2.4.</w:t>
        </w:r>
        <w:r w:rsidR="007A2D6A">
          <w:rPr>
            <w:rFonts w:asciiTheme="minorHAnsi" w:hAnsiTheme="minorHAnsi"/>
            <w:caps w:val="0"/>
            <w:noProof/>
            <w:lang w:eastAsia="zh-CN"/>
          </w:rPr>
          <w:tab/>
        </w:r>
        <w:r w:rsidR="007A2D6A" w:rsidRPr="00AE211A">
          <w:rPr>
            <w:rStyle w:val="Hyperlink"/>
            <w:noProof/>
          </w:rPr>
          <w:t>RPA: Email agent</w:t>
        </w:r>
        <w:r w:rsidR="007A2D6A">
          <w:rPr>
            <w:noProof/>
            <w:webHidden/>
          </w:rPr>
          <w:tab/>
        </w:r>
        <w:r w:rsidR="007A2D6A">
          <w:rPr>
            <w:noProof/>
            <w:webHidden/>
          </w:rPr>
          <w:fldChar w:fldCharType="begin"/>
        </w:r>
        <w:r w:rsidR="007A2D6A">
          <w:rPr>
            <w:noProof/>
            <w:webHidden/>
          </w:rPr>
          <w:instrText xml:space="preserve"> PAGEREF _Toc69861635 \h </w:instrText>
        </w:r>
        <w:r w:rsidR="007A2D6A">
          <w:rPr>
            <w:noProof/>
            <w:webHidden/>
          </w:rPr>
        </w:r>
        <w:r w:rsidR="007A2D6A">
          <w:rPr>
            <w:noProof/>
            <w:webHidden/>
          </w:rPr>
          <w:fldChar w:fldCharType="separate"/>
        </w:r>
        <w:r w:rsidR="007A2D6A">
          <w:rPr>
            <w:noProof/>
            <w:webHidden/>
          </w:rPr>
          <w:t>6</w:t>
        </w:r>
        <w:r w:rsidR="007A2D6A">
          <w:rPr>
            <w:noProof/>
            <w:webHidden/>
          </w:rPr>
          <w:fldChar w:fldCharType="end"/>
        </w:r>
      </w:hyperlink>
    </w:p>
    <w:p w14:paraId="34558248" w14:textId="0CBE56B8" w:rsidR="007A2D6A" w:rsidRDefault="00630AC5">
      <w:pPr>
        <w:pStyle w:val="TOC1"/>
        <w:tabs>
          <w:tab w:val="left" w:pos="440"/>
          <w:tab w:val="right" w:leader="dot" w:pos="9016"/>
        </w:tabs>
        <w:rPr>
          <w:rFonts w:asciiTheme="minorHAnsi" w:hAnsiTheme="minorHAnsi"/>
          <w:b w:val="0"/>
          <w:caps w:val="0"/>
          <w:noProof/>
          <w:sz w:val="22"/>
          <w:lang w:eastAsia="zh-CN"/>
        </w:rPr>
      </w:pPr>
      <w:hyperlink w:anchor="_Toc69861636" w:history="1">
        <w:r w:rsidR="007A2D6A" w:rsidRPr="00AE211A">
          <w:rPr>
            <w:rStyle w:val="Hyperlink"/>
            <w:noProof/>
          </w:rPr>
          <w:t>3.</w:t>
        </w:r>
        <w:r w:rsidR="007A2D6A">
          <w:rPr>
            <w:rFonts w:asciiTheme="minorHAnsi" w:hAnsiTheme="minorHAnsi"/>
            <w:b w:val="0"/>
            <w:caps w:val="0"/>
            <w:noProof/>
            <w:sz w:val="22"/>
            <w:lang w:eastAsia="zh-CN"/>
          </w:rPr>
          <w:tab/>
        </w:r>
        <w:r w:rsidR="007A2D6A" w:rsidRPr="00AE211A">
          <w:rPr>
            <w:rStyle w:val="Hyperlink"/>
            <w:noProof/>
          </w:rPr>
          <w:t>System IMPLEMENTATION</w:t>
        </w:r>
        <w:r w:rsidR="007A2D6A">
          <w:rPr>
            <w:noProof/>
            <w:webHidden/>
          </w:rPr>
          <w:tab/>
        </w:r>
        <w:r w:rsidR="007A2D6A">
          <w:rPr>
            <w:noProof/>
            <w:webHidden/>
          </w:rPr>
          <w:fldChar w:fldCharType="begin"/>
        </w:r>
        <w:r w:rsidR="007A2D6A">
          <w:rPr>
            <w:noProof/>
            <w:webHidden/>
          </w:rPr>
          <w:instrText xml:space="preserve"> PAGEREF _Toc69861636 \h </w:instrText>
        </w:r>
        <w:r w:rsidR="007A2D6A">
          <w:rPr>
            <w:noProof/>
            <w:webHidden/>
          </w:rPr>
        </w:r>
        <w:r w:rsidR="007A2D6A">
          <w:rPr>
            <w:noProof/>
            <w:webHidden/>
          </w:rPr>
          <w:fldChar w:fldCharType="separate"/>
        </w:r>
        <w:r w:rsidR="007A2D6A">
          <w:rPr>
            <w:noProof/>
            <w:webHidden/>
          </w:rPr>
          <w:t>7</w:t>
        </w:r>
        <w:r w:rsidR="007A2D6A">
          <w:rPr>
            <w:noProof/>
            <w:webHidden/>
          </w:rPr>
          <w:fldChar w:fldCharType="end"/>
        </w:r>
      </w:hyperlink>
    </w:p>
    <w:p w14:paraId="4F73CA5D" w14:textId="39E43C9B" w:rsidR="007A2D6A" w:rsidRDefault="00630AC5">
      <w:pPr>
        <w:pStyle w:val="TOC2"/>
        <w:tabs>
          <w:tab w:val="left" w:pos="880"/>
          <w:tab w:val="right" w:leader="dot" w:pos="9016"/>
        </w:tabs>
        <w:rPr>
          <w:rFonts w:asciiTheme="minorHAnsi" w:hAnsiTheme="minorHAnsi"/>
          <w:caps w:val="0"/>
          <w:noProof/>
          <w:lang w:eastAsia="zh-CN"/>
        </w:rPr>
      </w:pPr>
      <w:hyperlink w:anchor="_Toc69861637" w:history="1">
        <w:r w:rsidR="007A2D6A" w:rsidRPr="00AE211A">
          <w:rPr>
            <w:rStyle w:val="Hyperlink"/>
            <w:noProof/>
            <w14:scene3d>
              <w14:camera w14:prst="orthographicFront"/>
              <w14:lightRig w14:rig="threePt" w14:dir="t">
                <w14:rot w14:lat="0" w14:lon="0" w14:rev="0"/>
              </w14:lightRig>
            </w14:scene3d>
          </w:rPr>
          <w:t>3.1.</w:t>
        </w:r>
        <w:r w:rsidR="007A2D6A">
          <w:rPr>
            <w:rFonts w:asciiTheme="minorHAnsi" w:hAnsiTheme="minorHAnsi"/>
            <w:caps w:val="0"/>
            <w:noProof/>
            <w:lang w:eastAsia="zh-CN"/>
          </w:rPr>
          <w:tab/>
        </w:r>
        <w:r w:rsidR="007A2D6A" w:rsidRPr="00AE211A">
          <w:rPr>
            <w:rStyle w:val="Hyperlink"/>
            <w:noProof/>
          </w:rPr>
          <w:t>agent system: Conversational UI</w:t>
        </w:r>
        <w:r w:rsidR="007A2D6A">
          <w:rPr>
            <w:noProof/>
            <w:webHidden/>
          </w:rPr>
          <w:tab/>
        </w:r>
        <w:r w:rsidR="007A2D6A">
          <w:rPr>
            <w:noProof/>
            <w:webHidden/>
          </w:rPr>
          <w:fldChar w:fldCharType="begin"/>
        </w:r>
        <w:r w:rsidR="007A2D6A">
          <w:rPr>
            <w:noProof/>
            <w:webHidden/>
          </w:rPr>
          <w:instrText xml:space="preserve"> PAGEREF _Toc69861637 \h </w:instrText>
        </w:r>
        <w:r w:rsidR="007A2D6A">
          <w:rPr>
            <w:noProof/>
            <w:webHidden/>
          </w:rPr>
        </w:r>
        <w:r w:rsidR="007A2D6A">
          <w:rPr>
            <w:noProof/>
            <w:webHidden/>
          </w:rPr>
          <w:fldChar w:fldCharType="separate"/>
        </w:r>
        <w:r w:rsidR="007A2D6A">
          <w:rPr>
            <w:noProof/>
            <w:webHidden/>
          </w:rPr>
          <w:t>7</w:t>
        </w:r>
        <w:r w:rsidR="007A2D6A">
          <w:rPr>
            <w:noProof/>
            <w:webHidden/>
          </w:rPr>
          <w:fldChar w:fldCharType="end"/>
        </w:r>
      </w:hyperlink>
    </w:p>
    <w:p w14:paraId="28273332" w14:textId="3C45B327" w:rsidR="007A2D6A" w:rsidRDefault="00630AC5">
      <w:pPr>
        <w:pStyle w:val="TOC2"/>
        <w:tabs>
          <w:tab w:val="left" w:pos="880"/>
          <w:tab w:val="right" w:leader="dot" w:pos="9016"/>
        </w:tabs>
        <w:rPr>
          <w:rFonts w:asciiTheme="minorHAnsi" w:hAnsiTheme="minorHAnsi"/>
          <w:caps w:val="0"/>
          <w:noProof/>
          <w:lang w:eastAsia="zh-CN"/>
        </w:rPr>
      </w:pPr>
      <w:hyperlink w:anchor="_Toc69861638" w:history="1">
        <w:r w:rsidR="007A2D6A" w:rsidRPr="00AE211A">
          <w:rPr>
            <w:rStyle w:val="Hyperlink"/>
            <w:noProof/>
            <w14:scene3d>
              <w14:camera w14:prst="orthographicFront"/>
              <w14:lightRig w14:rig="threePt" w14:dir="t">
                <w14:rot w14:lat="0" w14:lon="0" w14:rev="0"/>
              </w14:lightRig>
            </w14:scene3d>
          </w:rPr>
          <w:t>3.2.</w:t>
        </w:r>
        <w:r w:rsidR="007A2D6A">
          <w:rPr>
            <w:rFonts w:asciiTheme="minorHAnsi" w:hAnsiTheme="minorHAnsi"/>
            <w:caps w:val="0"/>
            <w:noProof/>
            <w:lang w:eastAsia="zh-CN"/>
          </w:rPr>
          <w:tab/>
        </w:r>
        <w:r w:rsidR="007A2D6A" w:rsidRPr="00AE211A">
          <w:rPr>
            <w:rStyle w:val="Hyperlink"/>
            <w:noProof/>
          </w:rPr>
          <w:t>Robotic Process automation</w:t>
        </w:r>
        <w:r w:rsidR="007A2D6A">
          <w:rPr>
            <w:noProof/>
            <w:webHidden/>
          </w:rPr>
          <w:tab/>
        </w:r>
        <w:r w:rsidR="007A2D6A">
          <w:rPr>
            <w:noProof/>
            <w:webHidden/>
          </w:rPr>
          <w:fldChar w:fldCharType="begin"/>
        </w:r>
        <w:r w:rsidR="007A2D6A">
          <w:rPr>
            <w:noProof/>
            <w:webHidden/>
          </w:rPr>
          <w:instrText xml:space="preserve"> PAGEREF _Toc69861638 \h </w:instrText>
        </w:r>
        <w:r w:rsidR="007A2D6A">
          <w:rPr>
            <w:noProof/>
            <w:webHidden/>
          </w:rPr>
        </w:r>
        <w:r w:rsidR="007A2D6A">
          <w:rPr>
            <w:noProof/>
            <w:webHidden/>
          </w:rPr>
          <w:fldChar w:fldCharType="separate"/>
        </w:r>
        <w:r w:rsidR="007A2D6A">
          <w:rPr>
            <w:noProof/>
            <w:webHidden/>
          </w:rPr>
          <w:t>7</w:t>
        </w:r>
        <w:r w:rsidR="007A2D6A">
          <w:rPr>
            <w:noProof/>
            <w:webHidden/>
          </w:rPr>
          <w:fldChar w:fldCharType="end"/>
        </w:r>
      </w:hyperlink>
    </w:p>
    <w:p w14:paraId="02E3BDBD" w14:textId="0705781A" w:rsidR="007A2D6A" w:rsidRDefault="00630AC5">
      <w:pPr>
        <w:pStyle w:val="TOC2"/>
        <w:tabs>
          <w:tab w:val="left" w:pos="880"/>
          <w:tab w:val="right" w:leader="dot" w:pos="9016"/>
        </w:tabs>
        <w:rPr>
          <w:rFonts w:asciiTheme="minorHAnsi" w:hAnsiTheme="minorHAnsi"/>
          <w:caps w:val="0"/>
          <w:noProof/>
          <w:lang w:eastAsia="zh-CN"/>
        </w:rPr>
      </w:pPr>
      <w:hyperlink w:anchor="_Toc69861639" w:history="1">
        <w:r w:rsidR="007A2D6A" w:rsidRPr="00AE211A">
          <w:rPr>
            <w:rStyle w:val="Hyperlink"/>
            <w:noProof/>
            <w14:scene3d>
              <w14:camera w14:prst="orthographicFront"/>
              <w14:lightRig w14:rig="threePt" w14:dir="t">
                <w14:rot w14:lat="0" w14:lon="0" w14:rev="0"/>
              </w14:lightRig>
            </w14:scene3d>
          </w:rPr>
          <w:t>3.3.</w:t>
        </w:r>
        <w:r w:rsidR="007A2D6A">
          <w:rPr>
            <w:rFonts w:asciiTheme="minorHAnsi" w:hAnsiTheme="minorHAnsi"/>
            <w:caps w:val="0"/>
            <w:noProof/>
            <w:lang w:eastAsia="zh-CN"/>
          </w:rPr>
          <w:tab/>
        </w:r>
        <w:r w:rsidR="007A2D6A" w:rsidRPr="00AE211A">
          <w:rPr>
            <w:rStyle w:val="Hyperlink"/>
            <w:noProof/>
          </w:rPr>
          <w:t>local AI: intelligent title matcher &amp; abstract Summariser</w:t>
        </w:r>
        <w:r w:rsidR="007A2D6A">
          <w:rPr>
            <w:noProof/>
            <w:webHidden/>
          </w:rPr>
          <w:tab/>
        </w:r>
        <w:r w:rsidR="007A2D6A">
          <w:rPr>
            <w:noProof/>
            <w:webHidden/>
          </w:rPr>
          <w:fldChar w:fldCharType="begin"/>
        </w:r>
        <w:r w:rsidR="007A2D6A">
          <w:rPr>
            <w:noProof/>
            <w:webHidden/>
          </w:rPr>
          <w:instrText xml:space="preserve"> PAGEREF _Toc69861639 \h </w:instrText>
        </w:r>
        <w:r w:rsidR="007A2D6A">
          <w:rPr>
            <w:noProof/>
            <w:webHidden/>
          </w:rPr>
        </w:r>
        <w:r w:rsidR="007A2D6A">
          <w:rPr>
            <w:noProof/>
            <w:webHidden/>
          </w:rPr>
          <w:fldChar w:fldCharType="separate"/>
        </w:r>
        <w:r w:rsidR="007A2D6A">
          <w:rPr>
            <w:noProof/>
            <w:webHidden/>
          </w:rPr>
          <w:t>7</w:t>
        </w:r>
        <w:r w:rsidR="007A2D6A">
          <w:rPr>
            <w:noProof/>
            <w:webHidden/>
          </w:rPr>
          <w:fldChar w:fldCharType="end"/>
        </w:r>
      </w:hyperlink>
    </w:p>
    <w:p w14:paraId="75F2B474" w14:textId="4368E790" w:rsidR="007A2D6A" w:rsidRDefault="00630AC5">
      <w:pPr>
        <w:pStyle w:val="TOC1"/>
        <w:tabs>
          <w:tab w:val="left" w:pos="440"/>
          <w:tab w:val="right" w:leader="dot" w:pos="9016"/>
        </w:tabs>
        <w:rPr>
          <w:rFonts w:asciiTheme="minorHAnsi" w:hAnsiTheme="minorHAnsi"/>
          <w:b w:val="0"/>
          <w:caps w:val="0"/>
          <w:noProof/>
          <w:sz w:val="22"/>
          <w:lang w:eastAsia="zh-CN"/>
        </w:rPr>
      </w:pPr>
      <w:hyperlink w:anchor="_Toc69861640" w:history="1">
        <w:r w:rsidR="007A2D6A" w:rsidRPr="00AE211A">
          <w:rPr>
            <w:rStyle w:val="Hyperlink"/>
            <w:noProof/>
          </w:rPr>
          <w:t>4.</w:t>
        </w:r>
        <w:r w:rsidR="007A2D6A">
          <w:rPr>
            <w:rFonts w:asciiTheme="minorHAnsi" w:hAnsiTheme="minorHAnsi"/>
            <w:b w:val="0"/>
            <w:caps w:val="0"/>
            <w:noProof/>
            <w:sz w:val="22"/>
            <w:lang w:eastAsia="zh-CN"/>
          </w:rPr>
          <w:tab/>
        </w:r>
        <w:r w:rsidR="007A2D6A" w:rsidRPr="00AE211A">
          <w:rPr>
            <w:rStyle w:val="Hyperlink"/>
            <w:noProof/>
          </w:rPr>
          <w:t>conclusion</w:t>
        </w:r>
        <w:r w:rsidR="007A2D6A">
          <w:rPr>
            <w:noProof/>
            <w:webHidden/>
          </w:rPr>
          <w:tab/>
        </w:r>
        <w:r w:rsidR="007A2D6A">
          <w:rPr>
            <w:noProof/>
            <w:webHidden/>
          </w:rPr>
          <w:fldChar w:fldCharType="begin"/>
        </w:r>
        <w:r w:rsidR="007A2D6A">
          <w:rPr>
            <w:noProof/>
            <w:webHidden/>
          </w:rPr>
          <w:instrText xml:space="preserve"> PAGEREF _Toc69861640 \h </w:instrText>
        </w:r>
        <w:r w:rsidR="007A2D6A">
          <w:rPr>
            <w:noProof/>
            <w:webHidden/>
          </w:rPr>
        </w:r>
        <w:r w:rsidR="007A2D6A">
          <w:rPr>
            <w:noProof/>
            <w:webHidden/>
          </w:rPr>
          <w:fldChar w:fldCharType="separate"/>
        </w:r>
        <w:r w:rsidR="007A2D6A">
          <w:rPr>
            <w:noProof/>
            <w:webHidden/>
          </w:rPr>
          <w:t>8</w:t>
        </w:r>
        <w:r w:rsidR="007A2D6A">
          <w:rPr>
            <w:noProof/>
            <w:webHidden/>
          </w:rPr>
          <w:fldChar w:fldCharType="end"/>
        </w:r>
      </w:hyperlink>
    </w:p>
    <w:p w14:paraId="7B01BA34" w14:textId="074FB799" w:rsidR="007A2D6A" w:rsidRDefault="00630AC5">
      <w:pPr>
        <w:pStyle w:val="TOC2"/>
        <w:tabs>
          <w:tab w:val="left" w:pos="880"/>
          <w:tab w:val="right" w:leader="dot" w:pos="9016"/>
        </w:tabs>
        <w:rPr>
          <w:rFonts w:asciiTheme="minorHAnsi" w:hAnsiTheme="minorHAnsi"/>
          <w:caps w:val="0"/>
          <w:noProof/>
          <w:lang w:eastAsia="zh-CN"/>
        </w:rPr>
      </w:pPr>
      <w:hyperlink w:anchor="_Toc69861641" w:history="1">
        <w:r w:rsidR="007A2D6A" w:rsidRPr="00AE211A">
          <w:rPr>
            <w:rStyle w:val="Hyperlink"/>
            <w:noProof/>
            <w14:scene3d>
              <w14:camera w14:prst="orthographicFront"/>
              <w14:lightRig w14:rig="threePt" w14:dir="t">
                <w14:rot w14:lat="0" w14:lon="0" w14:rev="0"/>
              </w14:lightRig>
            </w14:scene3d>
          </w:rPr>
          <w:t>4.1.</w:t>
        </w:r>
        <w:r w:rsidR="007A2D6A">
          <w:rPr>
            <w:rFonts w:asciiTheme="minorHAnsi" w:hAnsiTheme="minorHAnsi"/>
            <w:caps w:val="0"/>
            <w:noProof/>
            <w:lang w:eastAsia="zh-CN"/>
          </w:rPr>
          <w:tab/>
        </w:r>
        <w:r w:rsidR="007A2D6A" w:rsidRPr="00AE211A">
          <w:rPr>
            <w:rStyle w:val="Hyperlink"/>
            <w:noProof/>
          </w:rPr>
          <w:t>SUMMary of achievements</w:t>
        </w:r>
        <w:r w:rsidR="007A2D6A">
          <w:rPr>
            <w:noProof/>
            <w:webHidden/>
          </w:rPr>
          <w:tab/>
        </w:r>
        <w:r w:rsidR="007A2D6A">
          <w:rPr>
            <w:noProof/>
            <w:webHidden/>
          </w:rPr>
          <w:fldChar w:fldCharType="begin"/>
        </w:r>
        <w:r w:rsidR="007A2D6A">
          <w:rPr>
            <w:noProof/>
            <w:webHidden/>
          </w:rPr>
          <w:instrText xml:space="preserve"> PAGEREF _Toc69861641 \h </w:instrText>
        </w:r>
        <w:r w:rsidR="007A2D6A">
          <w:rPr>
            <w:noProof/>
            <w:webHidden/>
          </w:rPr>
        </w:r>
        <w:r w:rsidR="007A2D6A">
          <w:rPr>
            <w:noProof/>
            <w:webHidden/>
          </w:rPr>
          <w:fldChar w:fldCharType="separate"/>
        </w:r>
        <w:r w:rsidR="007A2D6A">
          <w:rPr>
            <w:noProof/>
            <w:webHidden/>
          </w:rPr>
          <w:t>8</w:t>
        </w:r>
        <w:r w:rsidR="007A2D6A">
          <w:rPr>
            <w:noProof/>
            <w:webHidden/>
          </w:rPr>
          <w:fldChar w:fldCharType="end"/>
        </w:r>
      </w:hyperlink>
    </w:p>
    <w:p w14:paraId="0C515B99" w14:textId="2171710C" w:rsidR="007A2D6A" w:rsidRDefault="00630AC5">
      <w:pPr>
        <w:pStyle w:val="TOC2"/>
        <w:tabs>
          <w:tab w:val="left" w:pos="880"/>
          <w:tab w:val="right" w:leader="dot" w:pos="9016"/>
        </w:tabs>
        <w:rPr>
          <w:rFonts w:asciiTheme="minorHAnsi" w:hAnsiTheme="minorHAnsi"/>
          <w:caps w:val="0"/>
          <w:noProof/>
          <w:lang w:eastAsia="zh-CN"/>
        </w:rPr>
      </w:pPr>
      <w:hyperlink w:anchor="_Toc69861642" w:history="1">
        <w:r w:rsidR="007A2D6A" w:rsidRPr="00AE211A">
          <w:rPr>
            <w:rStyle w:val="Hyperlink"/>
            <w:noProof/>
            <w14:scene3d>
              <w14:camera w14:prst="orthographicFront"/>
              <w14:lightRig w14:rig="threePt" w14:dir="t">
                <w14:rot w14:lat="0" w14:lon="0" w14:rev="0"/>
              </w14:lightRig>
            </w14:scene3d>
          </w:rPr>
          <w:t>4.2.</w:t>
        </w:r>
        <w:r w:rsidR="007A2D6A">
          <w:rPr>
            <w:rFonts w:asciiTheme="minorHAnsi" w:hAnsiTheme="minorHAnsi"/>
            <w:caps w:val="0"/>
            <w:noProof/>
            <w:lang w:eastAsia="zh-CN"/>
          </w:rPr>
          <w:tab/>
        </w:r>
        <w:r w:rsidR="007A2D6A" w:rsidRPr="00AE211A">
          <w:rPr>
            <w:rStyle w:val="Hyperlink"/>
            <w:noProof/>
          </w:rPr>
          <w:t>Future ImprovementS</w:t>
        </w:r>
        <w:r w:rsidR="007A2D6A">
          <w:rPr>
            <w:noProof/>
            <w:webHidden/>
          </w:rPr>
          <w:tab/>
        </w:r>
        <w:r w:rsidR="007A2D6A">
          <w:rPr>
            <w:noProof/>
            <w:webHidden/>
          </w:rPr>
          <w:fldChar w:fldCharType="begin"/>
        </w:r>
        <w:r w:rsidR="007A2D6A">
          <w:rPr>
            <w:noProof/>
            <w:webHidden/>
          </w:rPr>
          <w:instrText xml:space="preserve"> PAGEREF _Toc69861642 \h </w:instrText>
        </w:r>
        <w:r w:rsidR="007A2D6A">
          <w:rPr>
            <w:noProof/>
            <w:webHidden/>
          </w:rPr>
        </w:r>
        <w:r w:rsidR="007A2D6A">
          <w:rPr>
            <w:noProof/>
            <w:webHidden/>
          </w:rPr>
          <w:fldChar w:fldCharType="separate"/>
        </w:r>
        <w:r w:rsidR="007A2D6A">
          <w:rPr>
            <w:noProof/>
            <w:webHidden/>
          </w:rPr>
          <w:t>8</w:t>
        </w:r>
        <w:r w:rsidR="007A2D6A">
          <w:rPr>
            <w:noProof/>
            <w:webHidden/>
          </w:rPr>
          <w:fldChar w:fldCharType="end"/>
        </w:r>
      </w:hyperlink>
    </w:p>
    <w:p w14:paraId="5830C565" w14:textId="2833B60E"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E92E493" w14:textId="4B5DFF54" w:rsidR="00964CC0" w:rsidRPr="00D75B5B" w:rsidRDefault="00120AC2" w:rsidP="00D75B5B">
      <w:r>
        <w:t>APPENDIX IV:</w:t>
      </w:r>
      <w:r>
        <w:tab/>
        <w:t>SMARTLIBRIRIAN FEATURES AND SCREENSHOTS</w:t>
      </w:r>
      <w:r w:rsidR="00964CC0">
        <w:br w:type="page"/>
      </w:r>
    </w:p>
    <w:p w14:paraId="1E12E351" w14:textId="03E47D24" w:rsidR="00964CC0" w:rsidRDefault="00964CC0" w:rsidP="00964CC0">
      <w:pPr>
        <w:pStyle w:val="Head1"/>
      </w:pPr>
      <w:bookmarkStart w:id="1" w:name="_Toc40015424"/>
      <w:bookmarkStart w:id="2" w:name="_Toc69861628"/>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r w:rsidR="001524E4">
        <w:t>K</w:t>
      </w:r>
      <w:r>
        <w:t>inokuniya,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r w:rsidR="00CE04A2">
        <w:t>SmartLibrarian</w:t>
      </w:r>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69861629"/>
      <w:r>
        <w:t>business case</w:t>
      </w:r>
      <w:bookmarkEnd w:id="4"/>
    </w:p>
    <w:p w14:paraId="5199229C" w14:textId="77777777" w:rsidR="002A2302" w:rsidRDefault="00474835" w:rsidP="00677BA1">
      <w:r>
        <w:t xml:space="preserve">The impact of Covid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049118B2" w:rsidR="002A2302" w:rsidRDefault="002A2302" w:rsidP="002A2302">
      <w:pPr>
        <w:pStyle w:val="Caption"/>
        <w:jc w:val="center"/>
      </w:pPr>
      <w:r>
        <w:t xml:space="preserve">Figure </w:t>
      </w:r>
      <w:r w:rsidR="00DF4AF6">
        <w:fldChar w:fldCharType="begin"/>
      </w:r>
      <w:r w:rsidR="00DF4AF6">
        <w:instrText xml:space="preserve"> SEQ Figure \* ARABIC </w:instrText>
      </w:r>
      <w:r w:rsidR="00DF4AF6">
        <w:fldChar w:fldCharType="separate"/>
      </w:r>
      <w:r>
        <w:rPr>
          <w:noProof/>
        </w:rPr>
        <w:t>1</w:t>
      </w:r>
      <w:r w:rsidR="00DF4AF6">
        <w:rPr>
          <w:noProof/>
        </w:rPr>
        <w:fldChar w:fldCharType="end"/>
      </w:r>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ebook market that had a foothold in the ebook market also made moves to consolidate their position. </w:t>
      </w:r>
      <w:r w:rsidR="00CC5C5F">
        <w:t xml:space="preserve">For example, </w:t>
      </w:r>
      <w:r w:rsidR="002A2302">
        <w:t>Amazon</w:t>
      </w:r>
      <w:r w:rsidR="00CC5C5F">
        <w:t>.com, offered the users a free trial of two months on their “Kindle Unlimited” service since June 2020 in a</w:t>
      </w:r>
      <w:r w:rsidR="00C33DB2">
        <w:t>n</w:t>
      </w:r>
      <w:r w:rsidR="00CC5C5F">
        <w:t xml:space="preserve"> attempt to on board more users.</w:t>
      </w:r>
    </w:p>
    <w:p w14:paraId="59C93744" w14:textId="095334EF" w:rsidR="006C2EE8" w:rsidRDefault="00CD27C1" w:rsidP="00677BA1">
      <w:r>
        <w:t xml:space="preserve">Most major players in the ebook market seeks to earn revenue by offering ebooks for sale or via a subscription model that offers a spectrum of books for download. The Smart Librarian </w:t>
      </w:r>
      <w:r>
        <w:lastRenderedPageBreak/>
        <w:t xml:space="preserve">seeks to disrupt the market by offering the books for free through the NLB ebooks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69861630"/>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and also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r w:rsidR="006C2EE8">
        <w:t>SmartLibrarian</w:t>
      </w:r>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r w:rsidR="00F74A33">
        <w:rPr>
          <w:b/>
          <w:bCs/>
          <w:u w:val="single"/>
        </w:rPr>
        <w:t>T</w:t>
      </w:r>
      <w:r w:rsidR="00F74A33" w:rsidRPr="00F74A33">
        <w:rPr>
          <w:b/>
          <w:bCs/>
          <w:u w:val="single"/>
        </w:rPr>
        <w:t xml:space="preserve">h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r>
        <w:rPr>
          <w:b/>
          <w:bCs/>
          <w:u w:val="single"/>
        </w:rPr>
        <w:t>T</w:t>
      </w:r>
      <w:r w:rsidR="00E973A4">
        <w:rPr>
          <w:b/>
          <w:bCs/>
          <w:u w:val="single"/>
        </w:rPr>
        <w:t xml:space="preserve">h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1A3FB0C2" w:rsidR="0001123E" w:rsidRDefault="00CD044F" w:rsidP="00CD044F">
      <w:pPr>
        <w:ind w:left="720"/>
      </w:pPr>
      <w:r>
        <w:t>Boosting a huge selection of books and a great association recommendation system, our application taps on the Amazon system using a Robotic Proces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r>
        <w:rPr>
          <w:b/>
          <w:bCs/>
          <w:u w:val="single"/>
        </w:rPr>
        <w:t>T</w:t>
      </w:r>
      <w:r w:rsidR="00E973A4">
        <w:rPr>
          <w:b/>
          <w:bCs/>
          <w:u w:val="single"/>
        </w:rPr>
        <w:t xml:space="preserve">h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in the email to tease the content of the book and to ensure a seamless borrowing process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69861631"/>
      <w:r>
        <w:lastRenderedPageBreak/>
        <w:t>System Overview</w:t>
      </w:r>
      <w:bookmarkEnd w:id="7"/>
      <w:bookmarkEnd w:id="8"/>
    </w:p>
    <w:p w14:paraId="2D73945C" w14:textId="033D6B86" w:rsidR="00A156EC" w:rsidRDefault="00055014" w:rsidP="00055014">
      <w:pPr>
        <w:jc w:val="center"/>
      </w:pPr>
      <w:r>
        <w:rPr>
          <w:noProof/>
        </w:rPr>
        <w:drawing>
          <wp:inline distT="0" distB="0" distL="0" distR="0" wp14:anchorId="407772B3" wp14:editId="4FE05BC7">
            <wp:extent cx="5096510" cy="2905377"/>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06725" cy="2911201"/>
                    </a:xfrm>
                    <a:prstGeom prst="rect">
                      <a:avLst/>
                    </a:prstGeom>
                    <a:noFill/>
                  </pic:spPr>
                </pic:pic>
              </a:graphicData>
            </a:graphic>
          </wp:inline>
        </w:drawing>
      </w:r>
    </w:p>
    <w:p w14:paraId="221716E4" w14:textId="5BA28339" w:rsidR="00A156EC" w:rsidRDefault="00360B2E" w:rsidP="00360B2E">
      <w:pPr>
        <w:pStyle w:val="Caption"/>
        <w:jc w:val="center"/>
      </w:pPr>
      <w:r>
        <w:t xml:space="preserve">Figure </w:t>
      </w:r>
      <w:r w:rsidR="00DF4AF6">
        <w:fldChar w:fldCharType="begin"/>
      </w:r>
      <w:r w:rsidR="00DF4AF6">
        <w:instrText xml:space="preserve"> SEQ Figure \* ARABIC </w:instrText>
      </w:r>
      <w:r w:rsidR="00DF4AF6">
        <w:fldChar w:fldCharType="separate"/>
      </w:r>
      <w:r w:rsidR="002A2302">
        <w:rPr>
          <w:noProof/>
        </w:rPr>
        <w:t>2</w:t>
      </w:r>
      <w:r w:rsidR="00DF4AF6">
        <w:rPr>
          <w:noProof/>
        </w:rPr>
        <w:fldChar w:fldCharType="end"/>
      </w:r>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69861632"/>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69861633"/>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ebook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69861634"/>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69861635"/>
      <w:r>
        <w:t>RPA: Email agent</w:t>
      </w:r>
      <w:bookmarkEnd w:id="13"/>
    </w:p>
    <w:p w14:paraId="2E59DF66" w14:textId="2EE30617"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xml:space="preserve">. With this email, the user is able to verify their interest on the book using the summary provided while having a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69861636"/>
      <w:r>
        <w:lastRenderedPageBreak/>
        <w:t>System IMPLEMENTATION</w:t>
      </w:r>
      <w:bookmarkEnd w:id="14"/>
    </w:p>
    <w:p w14:paraId="3B684F9D" w14:textId="77777777" w:rsidR="00093777" w:rsidRDefault="00093777" w:rsidP="00093777">
      <w:pPr>
        <w:pStyle w:val="Head2"/>
      </w:pPr>
      <w:bookmarkStart w:id="15" w:name="_Toc69861637"/>
      <w:r>
        <w:t>agent system: Conversational UI</w:t>
      </w:r>
      <w:bookmarkEnd w:id="15"/>
      <w:r>
        <w:t xml:space="preserve"> </w:t>
      </w:r>
    </w:p>
    <w:p w14:paraId="2C387993" w14:textId="521404DF" w:rsidR="001C09FE" w:rsidRDefault="005C5B46" w:rsidP="005C5B46">
      <w:r>
        <w:t xml:space="preserve">The Conversational UI made use of intent and slot detection of Google Dialogflow to enable natural language conversations. </w:t>
      </w:r>
      <w:r w:rsidR="00A10DCD">
        <w:t>As part of our MVP solution, there are currently two custom intents, namely the Welcome</w:t>
      </w:r>
      <w:r w:rsidR="001C09FE">
        <w:t>Intent</w:t>
      </w:r>
      <w:r w:rsidR="00A10DCD">
        <w:t xml:space="preserve"> and GetBookTitleIntent, and one default fallback intent.</w:t>
      </w:r>
      <w:r w:rsidR="00467A49">
        <w:t xml:space="preserve"> When the user first </w:t>
      </w:r>
      <w:r w:rsidR="00120AC2">
        <w:t>activates</w:t>
      </w:r>
      <w:r w:rsidR="00467A49">
        <w:t xml:space="preserve"> the application, the WelcomeIntent will be activated to get </w:t>
      </w:r>
      <w:r w:rsidR="001C09FE">
        <w:t>start the conversation.</w:t>
      </w:r>
    </w:p>
    <w:p w14:paraId="762D007D" w14:textId="0012E220" w:rsidR="001C09FE" w:rsidRDefault="001C09FE" w:rsidP="005C5B46">
      <w:r>
        <w:t xml:space="preserve">After which, the GetBookTitleIntent will be activated to accept book titles as slots. Based on the training phases given, the GetBookTitleIntent can discern the book titles from conversations. </w:t>
      </w:r>
      <w:r w:rsidR="00C07B59">
        <w:t>Follow-up intents from</w:t>
      </w:r>
      <w:r>
        <w:t xml:space="preserve"> GetBookTitleintent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45E41957" w14:textId="0E96EB2C" w:rsidR="005F18A5" w:rsidRDefault="005F18A5" w:rsidP="005C5B46">
      <w:r>
        <w:t>The Conversational UI will then inform the user that an email containing the information about the request will be sent. The context and slots will subsequently be refreshed to accept a new</w:t>
      </w:r>
      <w:r w:rsidR="00120AC2">
        <w:t xml:space="preserve"> </w:t>
      </w:r>
      <w:r>
        <w:t>request.</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69861638"/>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types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such as ebook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The user is able to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bookmarkStart w:id="17" w:name="_Toc69861639"/>
      <w:r>
        <w:br w:type="page"/>
      </w:r>
    </w:p>
    <w:p w14:paraId="16DCB2DA" w14:textId="69FB70A5" w:rsidR="00093777" w:rsidRDefault="00093777" w:rsidP="009B6F6E">
      <w:pPr>
        <w:pStyle w:val="Head2"/>
        <w:jc w:val="left"/>
      </w:pPr>
      <w:r>
        <w:lastRenderedPageBreak/>
        <w:t xml:space="preserve">local AI: </w:t>
      </w:r>
      <w:r w:rsidRPr="00F73EBF">
        <w:t>intelligent</w:t>
      </w:r>
      <w:r>
        <w:t xml:space="preserve"> title matcher &amp; abstract Summariser</w:t>
      </w:r>
      <w:bookmarkEnd w:id="17"/>
    </w:p>
    <w:p w14:paraId="2CAA9169" w14:textId="6B06F3CB"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So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similar to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13BA7114" w:rsidR="00B71E1A" w:rsidRDefault="003B79EA" w:rsidP="004E30C7">
      <w:r w:rsidRPr="00AB6EE2">
        <w:t xml:space="preserve">First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GenSim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i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C37000" w:rsidP="00C37000">
      <w:hyperlink r:id="rId11" w:history="1">
        <w:r w:rsidRPr="003D0C69">
          <w:t>Text summarization</w:t>
        </w:r>
      </w:hyperlink>
      <w:r w:rsidRPr="003D0C69">
        <w:t xml:space="preserve">  condenses a document into brief statements using mathematical methods. </w:t>
      </w:r>
      <w:r>
        <w:t>The transformers based NLP model called BERT provides a significant improvement on conventional approaches such as TextRank in the quality of summaries, combining context with the most important sentences</w:t>
      </w:r>
      <w:r>
        <w:t xml:space="preserve">. </w:t>
      </w:r>
    </w:p>
    <w:p w14:paraId="3DBEDC62" w14:textId="3581C08C" w:rsidR="00985EDF" w:rsidRDefault="00C37000" w:rsidP="004E30C7">
      <w:r>
        <w:t xml:space="preserve">We use </w:t>
      </w:r>
      <w:r>
        <w:t xml:space="preserve">the </w:t>
      </w:r>
      <w:r>
        <w:t xml:space="preserve">Extractive Summarization </w:t>
      </w:r>
      <w:r>
        <w:t xml:space="preserve">model </w:t>
      </w:r>
      <w:r>
        <w:t xml:space="preserve">which utilizes the raw </w:t>
      </w:r>
      <w:r>
        <w:t xml:space="preserve">words, </w:t>
      </w:r>
      <w:r>
        <w:t xml:space="preserve">sentences </w:t>
      </w:r>
      <w:r>
        <w:t xml:space="preserve">or phrases of </w:t>
      </w:r>
      <w:r>
        <w:t xml:space="preserve">the text and outputs a summarization, </w:t>
      </w:r>
      <w:r>
        <w:t xml:space="preserve">using </w:t>
      </w:r>
      <w:r>
        <w:t>only the content from the source.</w:t>
      </w:r>
      <w:r>
        <w:t xml:space="preserv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366EE9D1" w:rsidR="004E30C7" w:rsidRDefault="00985EDF" w:rsidP="004E30C7">
      <w:r>
        <w:t>Note, since these pre-trained Bert’s Summarizer &amp; Gensim’s Word2Vec model are quite large they take several minutes to load into memory. Hence w</w:t>
      </w:r>
      <w:r w:rsidR="002E3861">
        <w:t>e pre-load the</w:t>
      </w:r>
      <w:r>
        <w:t>se</w:t>
      </w:r>
      <w:r w:rsidR="002E3861">
        <w:t xml:space="preserve"> model</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69861640"/>
      <w:r>
        <w:lastRenderedPageBreak/>
        <w:t>conclusion</w:t>
      </w:r>
      <w:bookmarkEnd w:id="18"/>
    </w:p>
    <w:p w14:paraId="43FFFEC0" w14:textId="2554B69B" w:rsidR="00AB4F1C" w:rsidRDefault="00834BAF" w:rsidP="00AB4F1C">
      <w:pPr>
        <w:pStyle w:val="Head2"/>
      </w:pPr>
      <w:bookmarkStart w:id="19" w:name="_Toc69861641"/>
      <w:bookmarkStart w:id="20" w:name="_Toc40015447"/>
      <w:r>
        <w:t>SUMMary of achievements</w:t>
      </w:r>
      <w:bookmarkEnd w:id="19"/>
    </w:p>
    <w:p w14:paraId="21991022" w14:textId="3508E75D" w:rsidR="00795736" w:rsidRDefault="00795736" w:rsidP="00493A7C">
      <w:r>
        <w:t>I</w:t>
      </w:r>
      <w:r w:rsidR="00493A7C">
        <w:t>ntegrated with Google Assistant and Dialogflow</w:t>
      </w:r>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69861642"/>
      <w:r>
        <w:t>Future Improvement</w:t>
      </w:r>
      <w:bookmarkEnd w:id="20"/>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Firstly, the current solution involves multiple steps of setting up before the solution is ready for use. This can be improved on by further development to integrate the various functions such as ngrok and DialogFlow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Thirdly, a response back from the chatbot on the summary of search results would complement the email with more details. This function is not viable with Google DialogFlow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No.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Institute of Systems Science (ISS) at 25 Heng Mui Keng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Smart Librarian is an Intelligent Book Borrowing System that can check for the availability of the books with our National Library Board (NLB) so it can be borrowed for free and also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The goal of the project will be to deliver a Minimum Viable Product (MVP) of our Intelligent Book Borrowing System, SmartLibrarian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On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he Availability And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he Users On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Resource Requirements (please list Hardware, Softwar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Robotic Process Automation: TagUI</w:t>
            </w:r>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Pertained machine learning models: Gensim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Dialogflow</w:t>
            </w:r>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TagUI</w:t>
            </w:r>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RPA Robot implemented using TagUI</w:t>
            </w:r>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r w:rsidR="003B41DD">
              <w:rPr>
                <w:rFonts w:cstheme="minorHAnsi"/>
              </w:rPr>
              <w:t xml:space="preserve">GenSim Word@Vec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Clone Github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DialogFlow”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bat” to install all required python packages</w:t>
      </w:r>
    </w:p>
    <w:p w14:paraId="31A975C3" w14:textId="77777777" w:rsidR="00EC7B76" w:rsidRDefault="00EC7B76" w:rsidP="00EC7B76">
      <w:pPr>
        <w:pStyle w:val="ListParagraph"/>
      </w:pPr>
    </w:p>
    <w:p w14:paraId="4D178FC8" w14:textId="77777777" w:rsidR="00EC7B76" w:rsidRDefault="00EC7B76" w:rsidP="00EC7B76">
      <w:pPr>
        <w:pStyle w:val="ListParagraph"/>
        <w:numPr>
          <w:ilvl w:val="0"/>
          <w:numId w:val="29"/>
        </w:numPr>
        <w:jc w:val="left"/>
      </w:pPr>
      <w:r>
        <w:t>If using own account and not the credentials provided, will need to import SmartLibrarian agent through the zip file provided in Github. If test is to be done on Google Assistant, integration setup with Google Assistant needs to be done under “Integrations” tab.</w:t>
      </w:r>
    </w:p>
    <w:p w14:paraId="1BF3D29C" w14:textId="77777777" w:rsidR="00EC7B76" w:rsidRDefault="00EC7B76" w:rsidP="00EC7B76">
      <w:pPr>
        <w:pStyle w:val="ListParagraph"/>
      </w:pPr>
      <w:r>
        <w:t xml:space="preserve">DialogFlow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77777777" w:rsidR="00EC7B76" w:rsidRDefault="00EC7B76" w:rsidP="00EC7B76">
      <w:pPr>
        <w:pStyle w:val="ListParagraph"/>
      </w:pPr>
      <w:r>
        <w:t>For the provided credentials, all setup in dialogflow is done, including Google Assistant integration</w:t>
      </w:r>
    </w:p>
    <w:p w14:paraId="51132290" w14:textId="77777777" w:rsidR="00EC7B76" w:rsidRDefault="00EC7B76" w:rsidP="00EC7B76">
      <w:pPr>
        <w:pStyle w:val="ListParagraph"/>
      </w:pPr>
    </w:p>
    <w:p w14:paraId="6621DE07" w14:textId="77777777" w:rsidR="00EC7B76" w:rsidRDefault="00EC7B76" w:rsidP="00EC7B76">
      <w:pPr>
        <w:pStyle w:val="ListParagraph"/>
        <w:numPr>
          <w:ilvl w:val="0"/>
          <w:numId w:val="29"/>
        </w:numPr>
        <w:jc w:val="left"/>
      </w:pPr>
      <w:r>
        <w:t>Log in to gmail account using tagui browser which is used to send the NLB email</w:t>
      </w:r>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3E13A8C3" w:rsidR="00EC7B76" w:rsidRDefault="00EC7B76" w:rsidP="00EC7B76">
      <w:pPr>
        <w:pStyle w:val="ListParagraph"/>
        <w:numPr>
          <w:ilvl w:val="0"/>
          <w:numId w:val="30"/>
        </w:numPr>
        <w:jc w:val="left"/>
      </w:pPr>
      <w:r>
        <w:t xml:space="preserve">Paste https link into dialogflow </w:t>
      </w:r>
      <w:r w:rsidR="008A410C">
        <w:t>fulfilment. Press save.</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r>
        <w:t>SmartLibrarian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Try it out using DialogFlow test console or, download Google Assistant on your device, log in using respective credentials, and initialize the agent by typing/saying “Talk to Smart Librarian”</w:t>
      </w:r>
    </w:p>
    <w:p w14:paraId="557DF9BA" w14:textId="77777777" w:rsidR="00EC7B76" w:rsidRDefault="00EC7B76" w:rsidP="00EC7B76">
      <w:pPr>
        <w:pStyle w:val="ListParagraph"/>
      </w:pPr>
    </w:p>
    <w:p w14:paraId="5CE2300E" w14:textId="3021D235"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By default, email recipient is set to the gmail account that is logged in. To change the email recipient of the results of the NLB search, go to “DialogFlow”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r w:rsidRPr="00053B40">
                              <w:rPr>
                                <w:sz w:val="18"/>
                                <w:szCs w:val="18"/>
                              </w:rPr>
                              <w:t>SmartLibrarian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r w:rsidRPr="00053B40">
                        <w:rPr>
                          <w:sz w:val="18"/>
                          <w:szCs w:val="18"/>
                        </w:rPr>
                        <w:t>SmartLibrarian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If another request is triggered while the first enquiry is ongoing data acquisition, SmartLibrarian will not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If another request is triggered while the first enquiry is ongoing data acquisition, SmartLibrarian will not function</w:t>
                      </w:r>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3D518346" w14:textId="77777777" w:rsidR="00092E45" w:rsidRDefault="00092E45" w:rsidP="00053B40">
      <w:pPr>
        <w:shd w:val="clear" w:color="auto" w:fill="FFFFFF"/>
        <w:spacing w:before="60" w:after="100" w:afterAutospacing="1" w:line="240" w:lineRule="auto"/>
        <w:jc w:val="left"/>
      </w:pPr>
    </w:p>
    <w:p w14:paraId="5F4333A9" w14:textId="60546691" w:rsidR="00EC7B76" w:rsidRDefault="00EC7B76" w:rsidP="00053B40">
      <w:pPr>
        <w:shd w:val="clear" w:color="auto" w:fill="FFFFFF"/>
        <w:spacing w:before="60" w:after="100" w:afterAutospacing="1" w:line="240" w:lineRule="auto"/>
        <w:jc w:val="left"/>
      </w:pPr>
    </w:p>
    <w:sectPr w:rsidR="00EC7B76" w:rsidSect="00053B4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BEC93" w14:textId="77777777" w:rsidR="00B31049" w:rsidRDefault="00B31049" w:rsidP="00E07FA4">
      <w:pPr>
        <w:spacing w:after="0" w:line="240" w:lineRule="auto"/>
      </w:pPr>
      <w:r>
        <w:separator/>
      </w:r>
    </w:p>
  </w:endnote>
  <w:endnote w:type="continuationSeparator" w:id="0">
    <w:p w14:paraId="00AAEC3D" w14:textId="77777777" w:rsidR="00B31049" w:rsidRDefault="00B31049"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4A8F2" w14:textId="77777777" w:rsidR="00B31049" w:rsidRDefault="00B31049" w:rsidP="00E07FA4">
      <w:pPr>
        <w:spacing w:after="0" w:line="240" w:lineRule="auto"/>
      </w:pPr>
      <w:r>
        <w:separator/>
      </w:r>
    </w:p>
  </w:footnote>
  <w:footnote w:type="continuationSeparator" w:id="0">
    <w:p w14:paraId="28A78C55" w14:textId="77777777" w:rsidR="00B31049" w:rsidRDefault="00B31049"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AUAOMlgzy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5973"/>
    <w:rsid w:val="00092AA1"/>
    <w:rsid w:val="00092E45"/>
    <w:rsid w:val="00093777"/>
    <w:rsid w:val="00097213"/>
    <w:rsid w:val="00097778"/>
    <w:rsid w:val="000A0C63"/>
    <w:rsid w:val="000A3990"/>
    <w:rsid w:val="000C7A3A"/>
    <w:rsid w:val="000D21C0"/>
    <w:rsid w:val="000D2484"/>
    <w:rsid w:val="000D67AA"/>
    <w:rsid w:val="000E1610"/>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5844"/>
    <w:rsid w:val="002D2BFE"/>
    <w:rsid w:val="002D4B08"/>
    <w:rsid w:val="002D73D7"/>
    <w:rsid w:val="002E3861"/>
    <w:rsid w:val="002E3EED"/>
    <w:rsid w:val="002E48AE"/>
    <w:rsid w:val="002F0357"/>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990"/>
    <w:rsid w:val="00406D50"/>
    <w:rsid w:val="00410109"/>
    <w:rsid w:val="0041621A"/>
    <w:rsid w:val="00427754"/>
    <w:rsid w:val="004313A2"/>
    <w:rsid w:val="00431416"/>
    <w:rsid w:val="004323AD"/>
    <w:rsid w:val="00433AD9"/>
    <w:rsid w:val="00434920"/>
    <w:rsid w:val="00434ABE"/>
    <w:rsid w:val="0043790A"/>
    <w:rsid w:val="00443E94"/>
    <w:rsid w:val="00452CBA"/>
    <w:rsid w:val="004609D9"/>
    <w:rsid w:val="00467A49"/>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A3"/>
    <w:rsid w:val="005427F2"/>
    <w:rsid w:val="0054789A"/>
    <w:rsid w:val="005529F7"/>
    <w:rsid w:val="00557946"/>
    <w:rsid w:val="00561772"/>
    <w:rsid w:val="0056538E"/>
    <w:rsid w:val="00570A52"/>
    <w:rsid w:val="005757E7"/>
    <w:rsid w:val="005831AF"/>
    <w:rsid w:val="005855BF"/>
    <w:rsid w:val="0058655C"/>
    <w:rsid w:val="0059520E"/>
    <w:rsid w:val="00595B95"/>
    <w:rsid w:val="005A533D"/>
    <w:rsid w:val="005A6395"/>
    <w:rsid w:val="005B38D6"/>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C00504"/>
    <w:rsid w:val="00C00CFD"/>
    <w:rsid w:val="00C0424F"/>
    <w:rsid w:val="00C05FEC"/>
    <w:rsid w:val="00C07B59"/>
    <w:rsid w:val="00C125A1"/>
    <w:rsid w:val="00C2097B"/>
    <w:rsid w:val="00C257F3"/>
    <w:rsid w:val="00C25C44"/>
    <w:rsid w:val="00C2721E"/>
    <w:rsid w:val="00C27C42"/>
    <w:rsid w:val="00C30A5A"/>
    <w:rsid w:val="00C30BB0"/>
    <w:rsid w:val="00C3177F"/>
    <w:rsid w:val="00C32BF2"/>
    <w:rsid w:val="00C32E99"/>
    <w:rsid w:val="00C33D13"/>
    <w:rsid w:val="00C33DB2"/>
    <w:rsid w:val="00C3517B"/>
    <w:rsid w:val="00C37000"/>
    <w:rsid w:val="00C40811"/>
    <w:rsid w:val="00C44936"/>
    <w:rsid w:val="00C460A4"/>
    <w:rsid w:val="00C470D3"/>
    <w:rsid w:val="00C51C71"/>
    <w:rsid w:val="00C54632"/>
    <w:rsid w:val="00C62406"/>
    <w:rsid w:val="00C6377B"/>
    <w:rsid w:val="00C83CD7"/>
    <w:rsid w:val="00C871A7"/>
    <w:rsid w:val="00CA483D"/>
    <w:rsid w:val="00CA62D7"/>
    <w:rsid w:val="00CA6643"/>
    <w:rsid w:val="00CA7031"/>
    <w:rsid w:val="00CB0CF8"/>
    <w:rsid w:val="00CB32CF"/>
    <w:rsid w:val="00CB338E"/>
    <w:rsid w:val="00CB5912"/>
    <w:rsid w:val="00CB6D47"/>
    <w:rsid w:val="00CC5C5F"/>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316B"/>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C11"/>
    <w:rsid w:val="00D81DAE"/>
    <w:rsid w:val="00D87258"/>
    <w:rsid w:val="00DA01B6"/>
    <w:rsid w:val="00DA2BCF"/>
    <w:rsid w:val="00DB79BA"/>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52EC"/>
    <w:rsid w:val="00E96018"/>
    <w:rsid w:val="00E973A4"/>
    <w:rsid w:val="00EA17E7"/>
    <w:rsid w:val="00EA21CB"/>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E4A"/>
    <w:rsid w:val="00FA60C3"/>
    <w:rsid w:val="00FB0129"/>
    <w:rsid w:val="00FC25F5"/>
    <w:rsid w:val="00FC3C83"/>
    <w:rsid w:val="00FD2B1B"/>
    <w:rsid w:val="00FE3E3A"/>
    <w:rsid w:val="00FE4E9C"/>
    <w:rsid w:val="00FF44F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3</TotalTime>
  <Pages>16</Pages>
  <Words>3067</Words>
  <Characters>1748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NIRAV AU</cp:lastModifiedBy>
  <cp:revision>137</cp:revision>
  <cp:lastPrinted>2020-10-22T14:34:00Z</cp:lastPrinted>
  <dcterms:created xsi:type="dcterms:W3CDTF">2021-04-19T14:19:00Z</dcterms:created>
  <dcterms:modified xsi:type="dcterms:W3CDTF">2021-04-25T10:49:00Z</dcterms:modified>
</cp:coreProperties>
</file>